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3CEDA9D" w14:textId="312214C9" w:rsidR="00F61F3C" w:rsidRDefault="00F61F3C" w:rsidP="006959D2">
      <w:pPr>
        <w:jc w:val="center"/>
      </w:pPr>
      <w:r w:rsidRPr="00FF2820">
        <w:rPr>
          <w:color w:val="00B050"/>
        </w:rPr>
        <w:t xml:space="preserve">Merry </w:t>
      </w:r>
      <w:r w:rsidRPr="00FF2820">
        <w:rPr>
          <w:color w:val="FF0000"/>
        </w:rPr>
        <w:t xml:space="preserve">Circuit </w:t>
      </w:r>
      <w:r w:rsidRPr="00FF2820">
        <w:rPr>
          <w:color w:val="00B050"/>
        </w:rPr>
        <w:t xml:space="preserve">Board </w:t>
      </w:r>
      <w:r w:rsidRPr="00FF2820">
        <w:rPr>
          <w:color w:val="FF0000"/>
        </w:rPr>
        <w:t>Christmas!</w:t>
      </w:r>
    </w:p>
    <w:p w14:paraId="03FF863F" w14:textId="7D5D9164" w:rsidR="00FF2820" w:rsidRPr="00FF2820" w:rsidRDefault="00FF2820" w:rsidP="00F61F3C">
      <w:pPr>
        <w:rPr>
          <w:b/>
          <w:bCs/>
          <w:sz w:val="28"/>
          <w:szCs w:val="28"/>
        </w:rPr>
      </w:pPr>
      <w:r w:rsidRPr="00FF2820">
        <w:rPr>
          <w:b/>
          <w:bCs/>
          <w:sz w:val="28"/>
          <w:szCs w:val="28"/>
        </w:rPr>
        <w:t>Foreword</w:t>
      </w:r>
    </w:p>
    <w:p w14:paraId="01C3AC2A" w14:textId="31ECB81E" w:rsidR="00FF2820" w:rsidRDefault="005D597E" w:rsidP="00F61F3C">
      <w:r w:rsidRPr="005D597E">
        <w:t>First, wow, PCB (printed circuit board) design takes a lot of time</w:t>
      </w:r>
      <w:r w:rsidR="006959D2">
        <w:t>! And this design is extremely simple.</w:t>
      </w:r>
    </w:p>
    <w:p w14:paraId="06ABF04D" w14:textId="562CB8AF" w:rsidR="005D597E" w:rsidRPr="005D597E" w:rsidRDefault="005D597E" w:rsidP="00F61F3C">
      <w:r>
        <w:t>Second, I am sending these to people of various technical knowledge levels, from professors to family with no electronics experience. So</w:t>
      </w:r>
      <w:r w:rsidR="00456AF6">
        <w:t>,</w:t>
      </w:r>
      <w:r>
        <w:t xml:space="preserve"> if you find this writeup to be too complicated or too simple I apologize, I tried to strike a good balance. </w:t>
      </w:r>
    </w:p>
    <w:p w14:paraId="69799CB6" w14:textId="7521BB69" w:rsidR="00FF2820" w:rsidRDefault="00124EA3" w:rsidP="00F61F3C">
      <w:r w:rsidRPr="00124EA3">
        <w:t xml:space="preserve">Third, </w:t>
      </w:r>
      <w:r>
        <w:t xml:space="preserve">thank you! If I have sent you one of </w:t>
      </w:r>
      <w:r w:rsidR="008542AC">
        <w:t>these,</w:t>
      </w:r>
      <w:r>
        <w:t xml:space="preserve"> I consider you to have played a role in my personal, professional, or educational development and for that I am forever grateful. I hope this makes an enjoyable display piece and gives you some idea of what I have been up to lately. </w:t>
      </w:r>
    </w:p>
    <w:p w14:paraId="2A1FA5E1" w14:textId="77777777" w:rsidR="006959D2" w:rsidRDefault="006959D2" w:rsidP="00F61F3C"/>
    <w:p w14:paraId="01A426AB" w14:textId="482A7B6F" w:rsidR="006959D2" w:rsidRDefault="006959D2" w:rsidP="00F61F3C">
      <w:r>
        <w:t>Best,</w:t>
      </w:r>
    </w:p>
    <w:p w14:paraId="20CE32CF" w14:textId="7BF5A53A" w:rsidR="006959D2" w:rsidRDefault="006959D2" w:rsidP="00F61F3C">
      <w:r>
        <w:t>Matt Nichols</w:t>
      </w:r>
      <w:bookmarkStart w:id="0" w:name="_GoBack"/>
      <w:bookmarkEnd w:id="0"/>
    </w:p>
    <w:p w14:paraId="19D0AA4B" w14:textId="1B2B7099" w:rsidR="006959D2" w:rsidRDefault="006959D2" w:rsidP="00F61F3C"/>
    <w:p w14:paraId="6C8B5879" w14:textId="732D491C" w:rsidR="006959D2" w:rsidRPr="006959D2" w:rsidRDefault="006959D2" w:rsidP="00F61F3C">
      <w:pPr>
        <w:rPr>
          <w:b/>
          <w:bCs/>
          <w:sz w:val="28"/>
          <w:szCs w:val="28"/>
        </w:rPr>
      </w:pPr>
      <w:r w:rsidRPr="006959D2">
        <w:rPr>
          <w:b/>
          <w:bCs/>
          <w:sz w:val="28"/>
          <w:szCs w:val="28"/>
        </w:rPr>
        <w:t>Overview</w:t>
      </w:r>
    </w:p>
    <w:p w14:paraId="2B5AA4CB" w14:textId="6E46791E" w:rsidR="006959D2" w:rsidRDefault="00F215AF" w:rsidP="00F61F3C">
      <w:r>
        <w:t xml:space="preserve">PCB Christmas trees aren’t exactly anything new, however, I thought this would be a fun simple project and I tried to bring a fun twist with the addition of several songs that can be played by touching the ornaments on the tree. </w:t>
      </w:r>
      <w:r w:rsidR="00217255">
        <w:t xml:space="preserve">The tree is powered from a single 3V </w:t>
      </w:r>
      <w:r w:rsidR="00217255" w:rsidRPr="00E87693">
        <w:rPr>
          <w:highlight w:val="yellow"/>
        </w:rPr>
        <w:t>CR2025</w:t>
      </w:r>
      <w:r w:rsidR="00217255">
        <w:t xml:space="preserve"> battery and has a runtime of approximately </w:t>
      </w:r>
      <w:r w:rsidR="00217255" w:rsidRPr="00E87693">
        <w:rPr>
          <w:highlight w:val="yellow"/>
        </w:rPr>
        <w:t>12 hours continuously</w:t>
      </w:r>
      <w:r w:rsidR="00217255">
        <w:t xml:space="preserve">. A 3D printed base is </w:t>
      </w:r>
      <w:proofErr w:type="gramStart"/>
      <w:r w:rsidR="00217255">
        <w:t>included</w:t>
      </w:r>
      <w:proofErr w:type="gramEnd"/>
      <w:r w:rsidR="00217255">
        <w:t xml:space="preserve"> or a bit of string or fishing line could be looped through the hole near the star in order to hang the tree. </w:t>
      </w:r>
    </w:p>
    <w:p w14:paraId="0EA384A6" w14:textId="322494BF" w:rsidR="003B32CB" w:rsidRDefault="003B32CB" w:rsidP="00F61F3C"/>
    <w:p w14:paraId="406B1EF4" w14:textId="6F0F739D" w:rsidR="003B32CB" w:rsidRDefault="003B32CB" w:rsidP="00F61F3C">
      <w:r>
        <w:t xml:space="preserve">The entire design was completed in </w:t>
      </w:r>
      <w:proofErr w:type="spellStart"/>
      <w:r>
        <w:t>KiC</w:t>
      </w:r>
      <w:r w:rsidR="00087BDA">
        <w:t>ad</w:t>
      </w:r>
      <w:proofErr w:type="spellEnd"/>
      <w:r>
        <w:t xml:space="preserve"> and is open source</w:t>
      </w:r>
      <w:r w:rsidR="00B12CF7">
        <w:t xml:space="preserve"> using the MIT license </w:t>
      </w:r>
      <w:r w:rsidR="00B12CF7" w:rsidRPr="00B12CF7">
        <w:rPr>
          <w:highlight w:val="yellow"/>
        </w:rPr>
        <w:t>(RESEARCH THIS MORE)</w:t>
      </w:r>
      <w:r w:rsidRPr="00B12CF7">
        <w:rPr>
          <w:highlight w:val="yellow"/>
        </w:rPr>
        <w:t>.</w:t>
      </w:r>
      <w:r>
        <w:t xml:space="preserve"> All files and further details can be found on my </w:t>
      </w:r>
      <w:proofErr w:type="spellStart"/>
      <w:r>
        <w:t>github</w:t>
      </w:r>
      <w:proofErr w:type="spellEnd"/>
      <w:r>
        <w:t xml:space="preserve">: </w:t>
      </w:r>
      <w:r w:rsidRPr="003B32CB">
        <w:t>https://github.com/NicholsMatt/PCBChristmasTree</w:t>
      </w:r>
    </w:p>
    <w:p w14:paraId="5ADC8E51" w14:textId="1A7D50AE" w:rsidR="006959D2" w:rsidRDefault="006959D2" w:rsidP="00F61F3C"/>
    <w:p w14:paraId="58B25920" w14:textId="77777777" w:rsidR="006959D2" w:rsidRPr="006959D2" w:rsidRDefault="006959D2" w:rsidP="00F61F3C"/>
    <w:p w14:paraId="17E68E37" w14:textId="5D9D7EC5" w:rsidR="00F61F3C" w:rsidRPr="00FF2820" w:rsidRDefault="00FF2820" w:rsidP="00F61F3C">
      <w:pPr>
        <w:rPr>
          <w:b/>
          <w:bCs/>
          <w:sz w:val="28"/>
          <w:szCs w:val="28"/>
        </w:rPr>
      </w:pPr>
      <w:r w:rsidRPr="00FF2820">
        <w:rPr>
          <w:b/>
          <w:bCs/>
          <w:sz w:val="28"/>
          <w:szCs w:val="28"/>
        </w:rPr>
        <w:t>Reasons for using the ATMEGA328p-AU</w:t>
      </w:r>
    </w:p>
    <w:p w14:paraId="48BAE3AA" w14:textId="260A1B5E" w:rsidR="00F61F3C" w:rsidRDefault="00F61F3C" w:rsidP="00F61F3C">
      <w:r>
        <w:t xml:space="preserve">This entire thing is quite inefficient with its use of digital IO pins. I probably could have gotten away with half of the pin count if I multiplexed the LEDs, however, I wanted this to be super straightforward and since I found myself in quite a time crunch to get the design finished I decided to just go overkill by using the platform I am already familiar with (the 328p which is from the Arduino nano). </w:t>
      </w:r>
      <w:r w:rsidR="00A74DB3">
        <w:t xml:space="preserve">The 328p is also not that much more expensive than a smaller microcontroller in this </w:t>
      </w:r>
      <w:r w:rsidR="006959D2">
        <w:t>s</w:t>
      </w:r>
      <w:r w:rsidR="00A74DB3">
        <w:t xml:space="preserve">mall scale ($1.50 vs $0.50). If I was making these in huge quantities, then the BOM cost would be much more important. </w:t>
      </w:r>
    </w:p>
    <w:p w14:paraId="73D93D69" w14:textId="2C87180A" w:rsidR="00456AF6" w:rsidRDefault="00A74DB3" w:rsidP="00F61F3C">
      <w:r>
        <w:t xml:space="preserve">Also, I’m using a software PWM Arduino library and I wasn’t completely sure how this would interact with multiplexing the LEDs and since I wanted to be able to program the light show for certain songs </w:t>
      </w:r>
      <w:r>
        <w:lastRenderedPageBreak/>
        <w:t xml:space="preserve">easily, I just didn’t bother on this version. </w:t>
      </w:r>
      <w:r w:rsidR="00F215AF">
        <w:t xml:space="preserve">The touch sensitive ornaments also eat up 2 pins each. </w:t>
      </w:r>
      <w:r>
        <w:t>Maybe next year…</w:t>
      </w:r>
    </w:p>
    <w:p w14:paraId="66710668" w14:textId="77777777" w:rsidR="00456AF6" w:rsidRDefault="00456AF6">
      <w:r>
        <w:br w:type="page"/>
      </w:r>
    </w:p>
    <w:p w14:paraId="4A3FDBD2" w14:textId="34CA26DA" w:rsidR="00A74DB3" w:rsidRPr="004B5607" w:rsidRDefault="004B5607" w:rsidP="00456AF6">
      <w:pPr>
        <w:jc w:val="center"/>
        <w:rPr>
          <w:b/>
          <w:bCs/>
          <w:sz w:val="28"/>
          <w:szCs w:val="28"/>
        </w:rPr>
      </w:pPr>
      <w:r w:rsidRPr="004B5607">
        <w:rPr>
          <w:b/>
          <w:bCs/>
          <w:sz w:val="28"/>
          <w:szCs w:val="28"/>
        </w:rPr>
        <w:lastRenderedPageBreak/>
        <w:t>Definitions &amp; Glossary</w:t>
      </w:r>
    </w:p>
    <w:p w14:paraId="0CFA3B60" w14:textId="55B20D80" w:rsidR="00456AF6" w:rsidRDefault="00456AF6" w:rsidP="00456AF6">
      <w:r>
        <w:t>PCB – Printed Circuit Board</w:t>
      </w:r>
    </w:p>
    <w:p w14:paraId="2ABCC77C" w14:textId="05506741" w:rsidR="00F215AF" w:rsidRDefault="00F215AF" w:rsidP="00456AF6">
      <w:r>
        <w:t>LED – Light Emitting Diode</w:t>
      </w:r>
    </w:p>
    <w:p w14:paraId="7895D006" w14:textId="10B2ECF1" w:rsidR="00F215AF" w:rsidRDefault="00F215AF" w:rsidP="00456AF6">
      <w:r>
        <w:t xml:space="preserve">IO Pin – </w:t>
      </w:r>
      <w:proofErr w:type="spellStart"/>
      <w:r>
        <w:t>Input/Output</w:t>
      </w:r>
      <w:proofErr w:type="spellEnd"/>
      <w:r>
        <w:t xml:space="preserve"> Pin</w:t>
      </w:r>
    </w:p>
    <w:p w14:paraId="337E09F2" w14:textId="77777777" w:rsidR="00F215AF" w:rsidRDefault="00F215AF" w:rsidP="00456AF6"/>
    <w:p w14:paraId="4565319A" w14:textId="77777777" w:rsidR="00456AF6" w:rsidRDefault="00456AF6" w:rsidP="00456AF6"/>
    <w:sectPr w:rsidR="00456AF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IzM7cAIiMzYzMTIyUdpeDU4uLM/DyQAsNaAL/ULfosAAAA"/>
  </w:docVars>
  <w:rsids>
    <w:rsidRoot w:val="00F61F3C"/>
    <w:rsid w:val="000469B0"/>
    <w:rsid w:val="00087BDA"/>
    <w:rsid w:val="00124EA3"/>
    <w:rsid w:val="00206960"/>
    <w:rsid w:val="00217255"/>
    <w:rsid w:val="003B32CB"/>
    <w:rsid w:val="00456AF6"/>
    <w:rsid w:val="004B5607"/>
    <w:rsid w:val="005D597E"/>
    <w:rsid w:val="006959D2"/>
    <w:rsid w:val="008542AC"/>
    <w:rsid w:val="00891866"/>
    <w:rsid w:val="00A74DB3"/>
    <w:rsid w:val="00B12CF7"/>
    <w:rsid w:val="00BD04B8"/>
    <w:rsid w:val="00E87693"/>
    <w:rsid w:val="00F215AF"/>
    <w:rsid w:val="00F61F3C"/>
    <w:rsid w:val="00FF28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61C9F9"/>
  <w15:chartTrackingRefBased/>
  <w15:docId w15:val="{605BE709-12AC-4804-9887-31E66AEB2D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</TotalTime>
  <Pages>3</Pages>
  <Words>369</Words>
  <Characters>2106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t Nichols</dc:creator>
  <cp:keywords/>
  <dc:description/>
  <cp:lastModifiedBy>Nichols, Matt</cp:lastModifiedBy>
  <cp:revision>15</cp:revision>
  <dcterms:created xsi:type="dcterms:W3CDTF">2020-12-17T08:37:00Z</dcterms:created>
  <dcterms:modified xsi:type="dcterms:W3CDTF">2020-12-17T17:10:00Z</dcterms:modified>
</cp:coreProperties>
</file>